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регистрировался в гитхаб когда начал с опозданием сдавать лабораторные работы. Поэтому у меня уже есть профиль и репозиторий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96369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04289"/>
            <wp:effectExtent b="0" l="0" r="0" t="0"/>
            <wp:docPr descr="Figure 2: Ключи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лючи репозитория</w:t>
      </w:r>
    </w:p>
    <w:bookmarkEnd w:id="0"/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ббимов Рузимурод</dc:creator>
  <dc:language>ru-RU</dc:language>
  <cp:keywords/>
  <dcterms:created xsi:type="dcterms:W3CDTF">2023-06-07T11:40:50Z</dcterms:created>
  <dcterms:modified xsi:type="dcterms:W3CDTF">2023-06-07T11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